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2ddf48687a3b66b603705a2e8e64c7180d78ed"/>
      <w:r>
        <w:rPr>
          <w:b/>
        </w:rPr>
        <w:t xml:space="preserve">ПРОТОКОЛ ПРО РЕЗУЛЬТАТИ ЕЛЕКТРОННОГО АУКЦІОНУ № LLE001-UA-20240425-45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Лопати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5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частини нежитлового приміщення гаражу, що знаходиться за адресою: вул. Центральна, 4а, с.Стремільче, Червоноградський району, Львівська область, площею 25,2 м.кв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гаражу, що знаходиться за адресою: вул. Центральна, 4а, с.Стремільче, Червоноградський району, Львівська область, площею 25,2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80,8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0,8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0,83 грн</w:t>
            </w:r>
          </w:p>
        </w:tc>
        <w:tc>
          <w:p>
            <w:pPr>
              <w:pStyle w:val="Compact"/>
              <w:jc w:val="left"/>
            </w:pPr>
            <w:r>
              <w:t xml:space="preserve">07.05.2024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Лопатинська селищна рада Червоноградського району Львівської області/24060300 «Інші надходження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140205440000138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Лопатинська селищна рада Червоноградського району Львівської області/24060300 «Інші надходження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140205440000138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Лопатинська селищна рада Червоноградського району Львівської області/24060300 «Інші надходження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.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140205440000138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Лопатинська селищна рада Червоноградського району Львівської області. Код класифікації доходів бюджету: 22080400 «Надходження від орендної плати за користування цілісним майновим комплексом та іншим майном, що перебуває в комунальній власності(об'єднаної територіальної громади, району у місті, міста районного значення, села, селища чи їх об'єднань)»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(ел. адм. подат.).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9999803341898500000138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4,20 грн (двісті сімдесят чотири гривні 20 копійок), у т.ч. ПДВ</w:t>
      </w:r>
      <w:r>
        <w:t xml:space="preserve"> </w:t>
      </w:r>
      <w:r>
        <w:t xml:space="preserve">45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275,80 грн (три тисячі двісті сім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0,83 грн без ПДВ (триста вісімдесят гривень 83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Лопати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52:08Z</dcterms:created>
  <dcterms:modified xsi:type="dcterms:W3CDTF">2024-06-02T01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